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4" w:name="X0557e827d95eae728c2d519eeee207018188e78"/>
    <w:p>
      <w:pPr>
        <w:pStyle w:val="Heading1"/>
      </w:pPr>
      <w:r>
        <w:t xml:space="preserve">Cover Letter for Laboratory Technician Position in New Zealand Wellington</w:t>
      </w:r>
    </w:p>
    <w:p>
      <w:pPr>
        <w:pStyle w:val="FirstParagraph"/>
      </w:pPr>
      <w:r>
        <w:t xml:space="preserve">Dear [Hiring Manager's Name],</w:t>
      </w:r>
    </w:p>
    <w:p>
      <w:pPr>
        <w:pStyle w:val="BodyText"/>
      </w:pPr>
      <w:r>
        <w:t xml:space="preserve">As a dedicated and detail-oriented professional with a strong background in laboratory sciences, I am excited to apply for the Laboratory Technician position at your esteemed organization in New Zealand Wellington. With over [X years] of experience in laboratory settings, I have developed a deep understanding of scientific processes, equipment operation, and data analysis that aligns perfectly with the requirements of this role. My passion for precision, combined with my commitment to advancing scientific research and innovation, makes me an ideal candidate to contribute to your team’s success in Wellington’s vibrant scientific community.</w:t>
      </w:r>
    </w:p>
    <w:p>
      <w:pPr>
        <w:pStyle w:val="BodyText"/>
      </w:pPr>
      <w:r>
        <w:t xml:space="preserve">New Zealand Wellington is a hub of cutting-edge research and development, offering unique opportunities for laboratory professionals like myself to engage in impactful work. The city’s emphasis on sustainability, biotechnology, and environmental science resonates with my career goals and values. I am particularly drawn to the chance to collaborate with organizations that prioritize excellence in laboratory practices while fostering a culture of curiosity and discovery. This position represents an exciting opportunity for me to contribute my skills while growing professionally in a region renowned for its scientific advancements.</w:t>
      </w:r>
    </w:p>
    <w:bookmarkStart w:id="20" w:name="professional-experience-and-expertise"/>
    <w:p>
      <w:pPr>
        <w:pStyle w:val="Heading2"/>
      </w:pPr>
      <w:r>
        <w:t xml:space="preserve">Professional Experience and Expertise</w:t>
      </w:r>
    </w:p>
    <w:p>
      <w:pPr>
        <w:pStyle w:val="FirstParagraph"/>
      </w:pPr>
      <w:r>
        <w:t xml:space="preserve">Throughout my career as a Laboratory Technician, I have honed my ability to perform complex experiments, maintain laboratory equipment, and ensure compliance with safety protocols. My experience spans multiple disciplines, including [list specific areas such as microbiology, chemistry, or environmental testing], allowing me to adapt quickly to diverse laboratory environments. At [Previous Employer’s Name], I was responsible for conducting routine and specialized tests, preparing reagents and solutions, and maintaining detailed records of all procedures and results. This role required meticulous attention to detail and a strong commitment to accuracy—qualities I consistently bring to every task.</w:t>
      </w:r>
    </w:p>
    <w:p>
      <w:pPr>
        <w:pStyle w:val="BodyText"/>
      </w:pPr>
      <w:r>
        <w:t xml:space="preserve">One of my key strengths is my ability to troubleshoot technical issues efficiently. Whether calibrating instruments or resolving discrepancies in data, I approach challenges with a problem-solving mindset and a focus on maintaining the integrity of laboratory operations. For example, during a recent project involving [specific project or task], I implemented improved protocols that reduced errors by [X%] and streamlined workflow processes. This experience reinforced my belief that continuous improvement is essential to achieving reliable results in scientific research.</w:t>
      </w:r>
    </w:p>
    <w:bookmarkEnd w:id="20"/>
    <w:bookmarkStart w:id="21" w:name="skills-and-qualifications"/>
    <w:p>
      <w:pPr>
        <w:pStyle w:val="Heading2"/>
      </w:pPr>
      <w:r>
        <w:t xml:space="preserve">Skills and Qualifications</w:t>
      </w:r>
    </w:p>
    <w:p>
      <w:pPr>
        <w:pStyle w:val="FirstParagraph"/>
      </w:pPr>
      <w:r>
        <w:t xml:space="preserve">My qualifications include a [degree or certification, e.g., "Bachelor of Science in Biotechnology"] from [Institution Name], where I developed a solid foundation in laboratory techniques, analytical methods, and scientific communication. Additionally, I hold certifications in [list relevant certifications such as "Cytology Lab Safety" or "Environmental Testing Standards"], which further enhance my ability to perform specialized tasks with confidence and expertise.</w:t>
      </w:r>
    </w:p>
    <w:p>
      <w:pPr>
        <w:pStyle w:val="BodyText"/>
      </w:pPr>
      <w:r>
        <w:t xml:space="preserve">In terms of technical skills, I am proficient in using a wide range of laboratory equipment, including [examples: spectrophotometers, centrifuges, PCR machines], and familiar with software for data analysis such as [examples: Excel, LabVIEW, or specific lab management systems]. My ability to document procedures and results accurately ensures that all work meets the highest standards of quality and compliance. Moreover, I am committed to staying current with industry advancements through ongoing professional development and participation in workshops or training programs.</w:t>
      </w:r>
    </w:p>
    <w:bookmarkEnd w:id="21"/>
    <w:bookmarkStart w:id="22" w:name="why-new-zealand-wellington"/>
    <w:p>
      <w:pPr>
        <w:pStyle w:val="Heading2"/>
      </w:pPr>
      <w:r>
        <w:t xml:space="preserve">Why New Zealand Wellington?</w:t>
      </w:r>
    </w:p>
    <w:p>
      <w:pPr>
        <w:pStyle w:val="FirstParagraph"/>
      </w:pPr>
      <w:r>
        <w:t xml:space="preserve">Choosing New Zealand Wellington as the location for my career growth is a decision rooted in both professional and personal aspirations. The city’s dynamic scientific landscape, with its emphasis on innovation and collaboration, provides an ideal environment for a Laboratory Technician to thrive. Organizations in Wellington are often at the forefront of research initiatives related to [mention relevant fields such as renewable energy, biotechnology, or environmental conservation], which aligns closely with my interests and expertise.</w:t>
      </w:r>
    </w:p>
    <w:p>
      <w:pPr>
        <w:pStyle w:val="BodyText"/>
      </w:pPr>
      <w:r>
        <w:t xml:space="preserve">Additionally, the opportunity to work in a region that values sustainability and scientific integrity is deeply appealing. New Zealand’s commitment to protecting its natural environment has led to the development of advanced research programs focused on [specific examples such as marine biology, climate change mitigation, or agricultural science]. I am eager to contribute my skills to projects that not only advance scientific knowledge but also have a tangible positive impact on the community and ecosystem.</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Laboratory Technician in New Zealand Wellington. My technical expertise, dedication to precision, and passion for scientific discovery make me a strong candidate for this role. I am confident that my experience and skills will enable me to contribute effectively to your laboratory’s objectives while growing alongside an organization that values innovation and excellence.</w:t>
      </w:r>
    </w:p>
    <w:p>
      <w:pPr>
        <w:pStyle w:val="BodyText"/>
      </w:pPr>
      <w:r>
        <w:t xml:space="preserve">I would be grateful for the opportunity to discuss how my background aligns with your needs. Thank you for considering my application. I look forward to the possibility of contributing to your team’s success in Wellingt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4T00:32:48Z</dcterms:created>
  <dcterms:modified xsi:type="dcterms:W3CDTF">2026-07-24T00:32:48Z</dcterms:modified>
</cp:coreProperties>
</file>

<file path=docProps/custom.xml><?xml version="1.0" encoding="utf-8"?>
<Properties xmlns="http://schemas.openxmlformats.org/officeDocument/2006/custom-properties" xmlns:vt="http://schemas.openxmlformats.org/officeDocument/2006/docPropsVTypes"/>
</file>